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DA3E5" w14:textId="77777777" w:rsidR="00C94AC4" w:rsidRPr="00C94AC4" w:rsidRDefault="00C94AC4" w:rsidP="00C94AC4">
      <w:pPr>
        <w:widowControl/>
        <w:pBdr>
          <w:bottom w:val="single" w:sz="8" w:space="4" w:color="4F81BD"/>
        </w:pBdr>
        <w:autoSpaceDE/>
        <w:autoSpaceDN/>
        <w:contextualSpacing/>
        <w:jc w:val="center"/>
        <w:rPr>
          <w:rFonts w:ascii="Cambria" w:eastAsia="MS Gothic" w:hAnsi="Cambria" w:cs="Times New Roman"/>
          <w:color w:val="192F7C"/>
          <w:spacing w:val="5"/>
          <w:kern w:val="28"/>
          <w:sz w:val="36"/>
          <w:szCs w:val="36"/>
          <w:lang w:val="en-GB"/>
          <w14:ligatures w14:val="none"/>
        </w:rPr>
      </w:pPr>
      <w:r w:rsidRPr="00C94AC4">
        <w:rPr>
          <w:rFonts w:ascii="Cambria" w:eastAsia="MS Gothic" w:hAnsi="Cambria" w:cs="Times New Roman"/>
          <w:color w:val="192F7C"/>
          <w:spacing w:val="5"/>
          <w:kern w:val="28"/>
          <w:sz w:val="36"/>
          <w:szCs w:val="36"/>
          <w:lang w:val="en-GB"/>
          <w14:ligatures w14:val="none"/>
        </w:rPr>
        <w:t xml:space="preserve">IAF Global Award for Academic and Scientific Top Research Achievement (IAF ASTRA Award) </w:t>
      </w:r>
    </w:p>
    <w:p w14:paraId="2B997C1D" w14:textId="1D701D1F" w:rsidR="002F58A1" w:rsidRPr="00C00802" w:rsidRDefault="00A006A5" w:rsidP="002F58A1">
      <w:pPr>
        <w:pStyle w:val="Title"/>
        <w:rPr>
          <w:sz w:val="28"/>
          <w:szCs w:val="28"/>
        </w:rPr>
      </w:pPr>
      <w:r>
        <w:rPr>
          <w:sz w:val="28"/>
          <w:szCs w:val="28"/>
        </w:rPr>
        <w:t>Nomination</w:t>
      </w:r>
      <w:r w:rsidR="00C94AC4">
        <w:rPr>
          <w:sz w:val="28"/>
          <w:szCs w:val="28"/>
        </w:rPr>
        <w:t xml:space="preserve"> Form</w:t>
      </w:r>
    </w:p>
    <w:p w14:paraId="7C608DE7" w14:textId="77777777" w:rsidR="002F58A1" w:rsidRDefault="002F58A1" w:rsidP="00C94AC4">
      <w:pPr>
        <w:pStyle w:val="BodyText"/>
        <w:spacing w:line="276" w:lineRule="auto"/>
        <w:ind w:right="-426"/>
        <w:jc w:val="both"/>
      </w:pPr>
    </w:p>
    <w:p w14:paraId="07312412" w14:textId="27D6A1A2" w:rsidR="00C00802" w:rsidRDefault="002F58A1" w:rsidP="00257B75">
      <w:pPr>
        <w:pStyle w:val="BodyText"/>
        <w:spacing w:line="276" w:lineRule="auto"/>
        <w:ind w:left="-284" w:right="-426"/>
        <w:jc w:val="both"/>
      </w:pPr>
      <w:r>
        <w:t>Please</w:t>
      </w:r>
      <w:r>
        <w:rPr>
          <w:spacing w:val="1"/>
        </w:rPr>
        <w:t xml:space="preserve"> </w:t>
      </w:r>
      <w:r>
        <w:t>send the nomination</w:t>
      </w:r>
      <w:r>
        <w:rPr>
          <w:spacing w:val="1"/>
        </w:rPr>
        <w:t xml:space="preserve"> </w:t>
      </w:r>
      <w:r>
        <w:t>package</w:t>
      </w:r>
      <w:r>
        <w:rPr>
          <w:spacing w:val="1"/>
        </w:rPr>
        <w:t xml:space="preserve"> </w:t>
      </w:r>
      <w:r>
        <w:t>including the two</w:t>
      </w:r>
      <w:r>
        <w:rPr>
          <w:spacing w:val="1"/>
        </w:rPr>
        <w:t xml:space="preserve"> </w:t>
      </w:r>
      <w:r w:rsidR="00DD29F5">
        <w:rPr>
          <w:spacing w:val="1"/>
        </w:rPr>
        <w:t xml:space="preserve">reference </w:t>
      </w:r>
      <w:r>
        <w:t xml:space="preserve">letters </w:t>
      </w:r>
      <w:r w:rsidR="00DD29F5">
        <w:t xml:space="preserve">and the CV of the Nominee </w:t>
      </w:r>
      <w:r>
        <w:t>directly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AF</w:t>
      </w:r>
      <w:r>
        <w:rPr>
          <w:spacing w:val="1"/>
        </w:rPr>
        <w:t xml:space="preserve"> </w:t>
      </w:r>
      <w:r>
        <w:t xml:space="preserve">Secretariat by </w:t>
      </w:r>
      <w:r w:rsidR="000147B6" w:rsidRPr="000147B6">
        <w:rPr>
          <w:b/>
          <w:color w:val="FF0000"/>
        </w:rPr>
        <w:t>30</w:t>
      </w:r>
      <w:r w:rsidR="00DD29F5" w:rsidRPr="000147B6">
        <w:rPr>
          <w:b/>
          <w:color w:val="FF0000"/>
        </w:rPr>
        <w:t>/</w:t>
      </w:r>
      <w:r w:rsidR="000147B6" w:rsidRPr="000147B6">
        <w:rPr>
          <w:b/>
          <w:color w:val="FF0000"/>
        </w:rPr>
        <w:t>01</w:t>
      </w:r>
      <w:r w:rsidR="00DD29F5" w:rsidRPr="000147B6">
        <w:rPr>
          <w:b/>
          <w:color w:val="FF0000"/>
        </w:rPr>
        <w:t>/</w:t>
      </w:r>
      <w:r w:rsidR="000147B6" w:rsidRPr="000147B6">
        <w:rPr>
          <w:b/>
          <w:color w:val="FF0000"/>
        </w:rPr>
        <w:t>2026</w:t>
      </w:r>
      <w:r>
        <w:t xml:space="preserve"> by email at </w:t>
      </w:r>
      <w:hyperlink r:id="rId7">
        <w:r>
          <w:rPr>
            <w:color w:val="0000FF"/>
            <w:u w:val="single" w:color="0000FF"/>
          </w:rPr>
          <w:t>award@iafastro.org</w:t>
        </w:r>
        <w:r>
          <w:rPr>
            <w:color w:val="0000FF"/>
          </w:rPr>
          <w:t xml:space="preserve"> </w:t>
        </w:r>
      </w:hyperlink>
      <w:r>
        <w:t>(Subject:</w:t>
      </w:r>
      <w:r w:rsidR="000147B6">
        <w:t xml:space="preserve"> 2026</w:t>
      </w:r>
      <w:r>
        <w:t xml:space="preserve"> </w:t>
      </w:r>
      <w:r w:rsidR="00DD29F5">
        <w:t>IAF ASTRA Award – Nominee’s First and Last Name</w:t>
      </w:r>
      <w:r>
        <w:t>)</w:t>
      </w:r>
      <w:r w:rsidR="00C00802">
        <w:t>.</w:t>
      </w:r>
    </w:p>
    <w:p w14:paraId="36BFEB80" w14:textId="77777777" w:rsidR="00257B75" w:rsidRDefault="00257B75" w:rsidP="00257B75">
      <w:pPr>
        <w:pStyle w:val="BodyText"/>
        <w:spacing w:line="276" w:lineRule="auto"/>
        <w:ind w:left="-284" w:right="-426"/>
        <w:jc w:val="both"/>
      </w:pPr>
    </w:p>
    <w:p w14:paraId="34E84DA6" w14:textId="6B83DC4F" w:rsidR="00257B75" w:rsidRPr="00257B75" w:rsidRDefault="00257B75" w:rsidP="00257B75">
      <w:pPr>
        <w:pStyle w:val="BodyText"/>
        <w:spacing w:line="276" w:lineRule="auto"/>
        <w:ind w:left="-284" w:right="-426"/>
        <w:jc w:val="both"/>
      </w:pPr>
      <w:r w:rsidRPr="00257B75">
        <w:t>The nomination is</w:t>
      </w:r>
      <w:r w:rsidRPr="00257B75">
        <w:rPr>
          <w:b/>
          <w:bCs/>
        </w:rPr>
        <w:t xml:space="preserve"> </w:t>
      </w:r>
      <w:r w:rsidRPr="00257B75">
        <w:rPr>
          <w:b/>
          <w:bCs/>
          <w:u w:val="single"/>
        </w:rPr>
        <w:t>not</w:t>
      </w:r>
      <w:r w:rsidRPr="00257B75">
        <w:rPr>
          <w:b/>
          <w:bCs/>
        </w:rPr>
        <w:t xml:space="preserve"> </w:t>
      </w:r>
      <w:r w:rsidRPr="00257B75">
        <w:t>limited to people affiliated to an IAF member organizations.</w:t>
      </w:r>
    </w:p>
    <w:p w14:paraId="76AAEDFB" w14:textId="77777777" w:rsidR="00125167" w:rsidRDefault="00125167" w:rsidP="002F58A1"/>
    <w:p w14:paraId="5A4713CB" w14:textId="5CC0D593" w:rsidR="00C00802" w:rsidRPr="00C00802" w:rsidRDefault="00C00802" w:rsidP="00C00802">
      <w:pPr>
        <w:jc w:val="center"/>
        <w:rPr>
          <w:b/>
          <w:bCs/>
        </w:rPr>
      </w:pPr>
      <w:r w:rsidRPr="00C00802">
        <w:rPr>
          <w:b/>
          <w:bCs/>
        </w:rPr>
        <w:t>NOMINEE’S PERSONAL INFORMATION</w:t>
      </w:r>
    </w:p>
    <w:p w14:paraId="70722B31" w14:textId="77777777" w:rsidR="00C00802" w:rsidRDefault="00C00802" w:rsidP="002F58A1"/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127"/>
        <w:gridCol w:w="7655"/>
      </w:tblGrid>
      <w:tr w:rsidR="001E50B3" w14:paraId="1C86758D" w14:textId="77777777" w:rsidTr="00D33E0C">
        <w:trPr>
          <w:trHeight w:val="340"/>
        </w:trPr>
        <w:tc>
          <w:tcPr>
            <w:tcW w:w="2127" w:type="dxa"/>
          </w:tcPr>
          <w:p w14:paraId="6C8C919F" w14:textId="7B44D1DB" w:rsidR="001E50B3" w:rsidRPr="00C00802" w:rsidRDefault="001E50B3" w:rsidP="00C00802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7655" w:type="dxa"/>
          </w:tcPr>
          <w:p w14:paraId="67BB6E61" w14:textId="77777777" w:rsidR="001E50B3" w:rsidRDefault="001E50B3" w:rsidP="00C00802">
            <w:pPr>
              <w:spacing w:line="360" w:lineRule="auto"/>
            </w:pPr>
          </w:p>
        </w:tc>
      </w:tr>
      <w:tr w:rsidR="00C00802" w14:paraId="2D8C3C76" w14:textId="77777777" w:rsidTr="00D33E0C">
        <w:trPr>
          <w:trHeight w:val="340"/>
        </w:trPr>
        <w:tc>
          <w:tcPr>
            <w:tcW w:w="2127" w:type="dxa"/>
          </w:tcPr>
          <w:p w14:paraId="6FECF7D2" w14:textId="22D71071" w:rsidR="00C00802" w:rsidRPr="00C00802" w:rsidRDefault="00803A57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 xml:space="preserve">First </w:t>
            </w:r>
            <w:r>
              <w:rPr>
                <w:b/>
                <w:bCs/>
              </w:rPr>
              <w:t>and Last N</w:t>
            </w:r>
            <w:r w:rsidRPr="00C00802">
              <w:rPr>
                <w:b/>
                <w:bCs/>
              </w:rPr>
              <w:t>ame</w:t>
            </w:r>
          </w:p>
        </w:tc>
        <w:tc>
          <w:tcPr>
            <w:tcW w:w="7655" w:type="dxa"/>
          </w:tcPr>
          <w:p w14:paraId="70EC1FC8" w14:textId="77777777" w:rsidR="00C00802" w:rsidRDefault="00C00802" w:rsidP="00C00802">
            <w:pPr>
              <w:spacing w:line="360" w:lineRule="auto"/>
            </w:pPr>
          </w:p>
        </w:tc>
      </w:tr>
      <w:tr w:rsidR="001E50B3" w14:paraId="559C9B83" w14:textId="77777777" w:rsidTr="00D33E0C">
        <w:trPr>
          <w:trHeight w:val="340"/>
        </w:trPr>
        <w:tc>
          <w:tcPr>
            <w:tcW w:w="2127" w:type="dxa"/>
          </w:tcPr>
          <w:p w14:paraId="2D6EEC10" w14:textId="52928120" w:rsidR="001E50B3" w:rsidRPr="00C00802" w:rsidRDefault="001E50B3" w:rsidP="00C00802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Affiliation</w:t>
            </w:r>
          </w:p>
        </w:tc>
        <w:tc>
          <w:tcPr>
            <w:tcW w:w="7655" w:type="dxa"/>
          </w:tcPr>
          <w:p w14:paraId="1362EFF7" w14:textId="77777777" w:rsidR="001E50B3" w:rsidRDefault="001E50B3" w:rsidP="00C00802">
            <w:pPr>
              <w:spacing w:line="360" w:lineRule="auto"/>
            </w:pPr>
          </w:p>
        </w:tc>
      </w:tr>
      <w:tr w:rsidR="001E50B3" w14:paraId="2DC0B57A" w14:textId="77777777" w:rsidTr="00D33E0C">
        <w:trPr>
          <w:trHeight w:val="340"/>
        </w:trPr>
        <w:tc>
          <w:tcPr>
            <w:tcW w:w="2127" w:type="dxa"/>
          </w:tcPr>
          <w:p w14:paraId="7406E70C" w14:textId="5970877C" w:rsidR="001E50B3" w:rsidRPr="00C00802" w:rsidRDefault="001E50B3" w:rsidP="00C00802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655" w:type="dxa"/>
          </w:tcPr>
          <w:p w14:paraId="47DABE3B" w14:textId="77777777" w:rsidR="001E50B3" w:rsidRDefault="001E50B3" w:rsidP="00C00802">
            <w:pPr>
              <w:spacing w:line="360" w:lineRule="auto"/>
            </w:pPr>
          </w:p>
        </w:tc>
      </w:tr>
      <w:tr w:rsidR="00C00802" w14:paraId="201E4519" w14:textId="77777777" w:rsidTr="00D33E0C">
        <w:trPr>
          <w:trHeight w:val="340"/>
        </w:trPr>
        <w:tc>
          <w:tcPr>
            <w:tcW w:w="2127" w:type="dxa"/>
          </w:tcPr>
          <w:p w14:paraId="7DBF7C33" w14:textId="4E4BC7C9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E-mail address</w:t>
            </w:r>
          </w:p>
        </w:tc>
        <w:tc>
          <w:tcPr>
            <w:tcW w:w="7655" w:type="dxa"/>
          </w:tcPr>
          <w:p w14:paraId="360CB23B" w14:textId="77777777" w:rsidR="00C00802" w:rsidRDefault="00C00802" w:rsidP="00C00802">
            <w:pPr>
              <w:spacing w:line="360" w:lineRule="auto"/>
            </w:pPr>
          </w:p>
        </w:tc>
      </w:tr>
      <w:tr w:rsidR="00C00802" w14:paraId="28222630" w14:textId="77777777" w:rsidTr="00D33E0C">
        <w:trPr>
          <w:trHeight w:val="340"/>
        </w:trPr>
        <w:tc>
          <w:tcPr>
            <w:tcW w:w="2127" w:type="dxa"/>
          </w:tcPr>
          <w:p w14:paraId="69785E85" w14:textId="528DABA4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Country</w:t>
            </w:r>
          </w:p>
        </w:tc>
        <w:tc>
          <w:tcPr>
            <w:tcW w:w="7655" w:type="dxa"/>
          </w:tcPr>
          <w:p w14:paraId="49CF133F" w14:textId="77777777" w:rsidR="00C00802" w:rsidRDefault="00C00802" w:rsidP="00C00802">
            <w:pPr>
              <w:spacing w:line="360" w:lineRule="auto"/>
            </w:pPr>
          </w:p>
        </w:tc>
      </w:tr>
    </w:tbl>
    <w:p w14:paraId="3BBABE7A" w14:textId="77777777" w:rsidR="00C00802" w:rsidRDefault="00C00802" w:rsidP="002F58A1"/>
    <w:p w14:paraId="19EEE318" w14:textId="1EF18A81" w:rsidR="00C00802" w:rsidRDefault="00C00802" w:rsidP="00894CEF">
      <w:pPr>
        <w:jc w:val="center"/>
        <w:rPr>
          <w:b/>
          <w:bCs/>
        </w:rPr>
      </w:pPr>
      <w:r w:rsidRPr="00894CEF">
        <w:rPr>
          <w:b/>
          <w:bCs/>
        </w:rPr>
        <w:t>NOMINATOR’S</w:t>
      </w:r>
      <w:r w:rsidR="00894CEF" w:rsidRPr="00894CEF">
        <w:rPr>
          <w:b/>
          <w:bCs/>
        </w:rPr>
        <w:t xml:space="preserve"> PERSONAL INFORMATION AND LETTER</w:t>
      </w:r>
    </w:p>
    <w:p w14:paraId="4CF82BD1" w14:textId="77777777" w:rsidR="00894CEF" w:rsidRDefault="00894CEF" w:rsidP="00894CEF">
      <w:pPr>
        <w:spacing w:line="276" w:lineRule="auto"/>
        <w:jc w:val="center"/>
        <w:rPr>
          <w:b/>
          <w:bCs/>
        </w:rPr>
      </w:pPr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127"/>
        <w:gridCol w:w="7655"/>
      </w:tblGrid>
      <w:tr w:rsidR="00257B75" w14:paraId="543805CA" w14:textId="77777777" w:rsidTr="00FD3C53">
        <w:trPr>
          <w:trHeight w:val="340"/>
        </w:trPr>
        <w:tc>
          <w:tcPr>
            <w:tcW w:w="2127" w:type="dxa"/>
          </w:tcPr>
          <w:p w14:paraId="7478A5AB" w14:textId="77777777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7655" w:type="dxa"/>
          </w:tcPr>
          <w:p w14:paraId="537896A4" w14:textId="77777777" w:rsidR="00257B75" w:rsidRDefault="00257B75" w:rsidP="00FD3C53">
            <w:pPr>
              <w:spacing w:line="360" w:lineRule="auto"/>
            </w:pPr>
          </w:p>
        </w:tc>
      </w:tr>
      <w:tr w:rsidR="00257B75" w14:paraId="414FB410" w14:textId="77777777" w:rsidTr="00FD3C53">
        <w:trPr>
          <w:trHeight w:val="340"/>
        </w:trPr>
        <w:tc>
          <w:tcPr>
            <w:tcW w:w="2127" w:type="dxa"/>
          </w:tcPr>
          <w:p w14:paraId="04430C06" w14:textId="4868475B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 xml:space="preserve">First </w:t>
            </w:r>
            <w:r w:rsidR="00803A57">
              <w:rPr>
                <w:b/>
                <w:bCs/>
              </w:rPr>
              <w:t>and Last N</w:t>
            </w:r>
            <w:r w:rsidRPr="00C00802">
              <w:rPr>
                <w:b/>
                <w:bCs/>
              </w:rPr>
              <w:t>ame</w:t>
            </w:r>
          </w:p>
        </w:tc>
        <w:tc>
          <w:tcPr>
            <w:tcW w:w="7655" w:type="dxa"/>
          </w:tcPr>
          <w:p w14:paraId="1B30FC67" w14:textId="77777777" w:rsidR="00257B75" w:rsidRDefault="00257B75" w:rsidP="00FD3C53">
            <w:pPr>
              <w:spacing w:line="360" w:lineRule="auto"/>
            </w:pPr>
          </w:p>
        </w:tc>
      </w:tr>
      <w:tr w:rsidR="00257B75" w14:paraId="5045F744" w14:textId="77777777" w:rsidTr="00FD3C53">
        <w:trPr>
          <w:trHeight w:val="340"/>
        </w:trPr>
        <w:tc>
          <w:tcPr>
            <w:tcW w:w="2127" w:type="dxa"/>
          </w:tcPr>
          <w:p w14:paraId="123A471E" w14:textId="77777777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Affiliation</w:t>
            </w:r>
          </w:p>
        </w:tc>
        <w:tc>
          <w:tcPr>
            <w:tcW w:w="7655" w:type="dxa"/>
          </w:tcPr>
          <w:p w14:paraId="60C7138D" w14:textId="77777777" w:rsidR="00257B75" w:rsidRDefault="00257B75" w:rsidP="00FD3C53">
            <w:pPr>
              <w:spacing w:line="360" w:lineRule="auto"/>
            </w:pPr>
          </w:p>
        </w:tc>
      </w:tr>
      <w:tr w:rsidR="00257B75" w14:paraId="38B3CF4C" w14:textId="77777777" w:rsidTr="00FD3C53">
        <w:trPr>
          <w:trHeight w:val="340"/>
        </w:trPr>
        <w:tc>
          <w:tcPr>
            <w:tcW w:w="2127" w:type="dxa"/>
          </w:tcPr>
          <w:p w14:paraId="272BCCE3" w14:textId="77777777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655" w:type="dxa"/>
          </w:tcPr>
          <w:p w14:paraId="565FEA7E" w14:textId="77777777" w:rsidR="00257B75" w:rsidRDefault="00257B75" w:rsidP="00FD3C53">
            <w:pPr>
              <w:spacing w:line="360" w:lineRule="auto"/>
            </w:pPr>
          </w:p>
        </w:tc>
      </w:tr>
      <w:tr w:rsidR="00257B75" w14:paraId="0C938786" w14:textId="77777777" w:rsidTr="00FD3C53">
        <w:trPr>
          <w:trHeight w:val="340"/>
        </w:trPr>
        <w:tc>
          <w:tcPr>
            <w:tcW w:w="2127" w:type="dxa"/>
          </w:tcPr>
          <w:p w14:paraId="6524632F" w14:textId="77777777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E-mail address</w:t>
            </w:r>
          </w:p>
        </w:tc>
        <w:tc>
          <w:tcPr>
            <w:tcW w:w="7655" w:type="dxa"/>
          </w:tcPr>
          <w:p w14:paraId="3FFDF457" w14:textId="77777777" w:rsidR="00257B75" w:rsidRDefault="00257B75" w:rsidP="00FD3C53">
            <w:pPr>
              <w:spacing w:line="360" w:lineRule="auto"/>
            </w:pPr>
          </w:p>
        </w:tc>
      </w:tr>
      <w:tr w:rsidR="00257B75" w14:paraId="55224107" w14:textId="77777777" w:rsidTr="00FD3C53">
        <w:trPr>
          <w:trHeight w:val="340"/>
        </w:trPr>
        <w:tc>
          <w:tcPr>
            <w:tcW w:w="2127" w:type="dxa"/>
          </w:tcPr>
          <w:p w14:paraId="12C2D1F6" w14:textId="77777777" w:rsidR="00257B75" w:rsidRPr="00C00802" w:rsidRDefault="00257B75" w:rsidP="00FD3C53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Country</w:t>
            </w:r>
          </w:p>
        </w:tc>
        <w:tc>
          <w:tcPr>
            <w:tcW w:w="7655" w:type="dxa"/>
          </w:tcPr>
          <w:p w14:paraId="56FD7945" w14:textId="77777777" w:rsidR="00257B75" w:rsidRDefault="00257B75" w:rsidP="00FD3C53">
            <w:pPr>
              <w:spacing w:line="360" w:lineRule="auto"/>
            </w:pPr>
          </w:p>
        </w:tc>
      </w:tr>
    </w:tbl>
    <w:p w14:paraId="11196160" w14:textId="33041291" w:rsidR="009D4B35" w:rsidRDefault="009D4B35" w:rsidP="00894CEF">
      <w:r w:rsidRPr="009D4B35">
        <w:tab/>
      </w:r>
    </w:p>
    <w:p w14:paraId="73E9C00E" w14:textId="73EED874" w:rsidR="00AF6326" w:rsidRDefault="00AF6326" w:rsidP="00AF6326">
      <w:pPr>
        <w:jc w:val="center"/>
        <w:rPr>
          <w:b/>
          <w:bCs/>
        </w:rPr>
      </w:pPr>
      <w:r>
        <w:rPr>
          <w:b/>
          <w:bCs/>
        </w:rPr>
        <w:t>SUBMISSION PACKAGE INFORMATION</w:t>
      </w:r>
    </w:p>
    <w:p w14:paraId="01E91FCB" w14:textId="77777777" w:rsidR="000C0873" w:rsidRDefault="000C0873" w:rsidP="00AF6326">
      <w:pPr>
        <w:jc w:val="center"/>
        <w:rPr>
          <w:b/>
          <w:bCs/>
        </w:rPr>
      </w:pPr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127"/>
        <w:gridCol w:w="7655"/>
      </w:tblGrid>
      <w:tr w:rsidR="000C0873" w14:paraId="0199ADD2" w14:textId="77777777" w:rsidTr="00FD3C53">
        <w:trPr>
          <w:trHeight w:val="340"/>
        </w:trPr>
        <w:tc>
          <w:tcPr>
            <w:tcW w:w="2127" w:type="dxa"/>
          </w:tcPr>
          <w:p w14:paraId="16A02C68" w14:textId="6D94B4A3" w:rsidR="000C0873" w:rsidRPr="00C00802" w:rsidRDefault="006E41EE" w:rsidP="000C0873">
            <w:pPr>
              <w:tabs>
                <w:tab w:val="left" w:pos="988"/>
              </w:tabs>
              <w:spacing w:line="360" w:lineRule="auto"/>
              <w:rPr>
                <w:b/>
                <w:bCs/>
              </w:rPr>
            </w:pPr>
            <w:r w:rsidRPr="006E41EE">
              <w:rPr>
                <w:b/>
                <w:bCs/>
              </w:rPr>
              <w:t>Nominee field of expertise/</w:t>
            </w:r>
            <w:r>
              <w:rPr>
                <w:b/>
                <w:bCs/>
              </w:rPr>
              <w:t>D</w:t>
            </w:r>
            <w:r w:rsidRPr="006E41EE">
              <w:rPr>
                <w:b/>
                <w:bCs/>
              </w:rPr>
              <w:t>oma</w:t>
            </w:r>
            <w:r>
              <w:rPr>
                <w:b/>
                <w:bCs/>
              </w:rPr>
              <w:t>in</w:t>
            </w:r>
          </w:p>
        </w:tc>
        <w:tc>
          <w:tcPr>
            <w:tcW w:w="7655" w:type="dxa"/>
          </w:tcPr>
          <w:p w14:paraId="19D453A5" w14:textId="77777777" w:rsidR="000C0873" w:rsidRDefault="000C0873" w:rsidP="00FD3C53">
            <w:pPr>
              <w:spacing w:line="360" w:lineRule="auto"/>
            </w:pPr>
          </w:p>
        </w:tc>
      </w:tr>
      <w:tr w:rsidR="000C0873" w14:paraId="105FF9F8" w14:textId="77777777" w:rsidTr="00FD3C53">
        <w:trPr>
          <w:trHeight w:val="340"/>
        </w:trPr>
        <w:tc>
          <w:tcPr>
            <w:tcW w:w="2127" w:type="dxa"/>
          </w:tcPr>
          <w:p w14:paraId="7FAE12B3" w14:textId="77E09238" w:rsidR="000C0873" w:rsidRPr="00C00802" w:rsidRDefault="002D301E" w:rsidP="00FD3C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Reference Letter 1</w:t>
            </w:r>
          </w:p>
        </w:tc>
        <w:tc>
          <w:tcPr>
            <w:tcW w:w="7655" w:type="dxa"/>
          </w:tcPr>
          <w:p w14:paraId="54104CD2" w14:textId="494D2658" w:rsidR="000C0873" w:rsidRPr="007F0DE9" w:rsidRDefault="007F0DE9" w:rsidP="00FD3C53">
            <w:pPr>
              <w:spacing w:line="360" w:lineRule="auto"/>
              <w:rPr>
                <w:i/>
                <w:iCs/>
              </w:rPr>
            </w:pPr>
            <w:r w:rsidRPr="007F0DE9">
              <w:rPr>
                <w:i/>
                <w:iCs/>
              </w:rPr>
              <w:t>(First and Last Name, affiliation, position)</w:t>
            </w:r>
          </w:p>
        </w:tc>
      </w:tr>
      <w:tr w:rsidR="007F0DE9" w14:paraId="74632A47" w14:textId="77777777" w:rsidTr="00FD3C53">
        <w:trPr>
          <w:trHeight w:val="340"/>
        </w:trPr>
        <w:tc>
          <w:tcPr>
            <w:tcW w:w="2127" w:type="dxa"/>
          </w:tcPr>
          <w:p w14:paraId="4D05653A" w14:textId="64F8B486" w:rsidR="007F0DE9" w:rsidRPr="00C00802" w:rsidRDefault="007F0DE9" w:rsidP="007F0DE9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Reference Letter 2</w:t>
            </w:r>
          </w:p>
        </w:tc>
        <w:tc>
          <w:tcPr>
            <w:tcW w:w="7655" w:type="dxa"/>
          </w:tcPr>
          <w:p w14:paraId="63093C82" w14:textId="5D858360" w:rsidR="007F0DE9" w:rsidRDefault="007F0DE9" w:rsidP="007F0DE9">
            <w:pPr>
              <w:spacing w:line="360" w:lineRule="auto"/>
            </w:pPr>
            <w:r w:rsidRPr="007F0DE9">
              <w:rPr>
                <w:i/>
                <w:iCs/>
              </w:rPr>
              <w:t>(First and Last Name, affiliation, position)</w:t>
            </w:r>
          </w:p>
        </w:tc>
      </w:tr>
      <w:tr w:rsidR="007F0DE9" w14:paraId="30A291BF" w14:textId="77777777" w:rsidTr="00FD3C53">
        <w:trPr>
          <w:trHeight w:val="340"/>
        </w:trPr>
        <w:tc>
          <w:tcPr>
            <w:tcW w:w="2127" w:type="dxa"/>
          </w:tcPr>
          <w:p w14:paraId="1B59EAF1" w14:textId="25737193" w:rsidR="007F0DE9" w:rsidRPr="00C00802" w:rsidRDefault="007F0DE9" w:rsidP="007F0DE9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ummary of accomplishments</w:t>
            </w:r>
          </w:p>
        </w:tc>
        <w:tc>
          <w:tcPr>
            <w:tcW w:w="7655" w:type="dxa"/>
          </w:tcPr>
          <w:p w14:paraId="6396F0D9" w14:textId="74D5A4AD" w:rsidR="007F0DE9" w:rsidRPr="007F0DE9" w:rsidRDefault="007F0DE9" w:rsidP="007F0DE9">
            <w:pPr>
              <w:spacing w:line="360" w:lineRule="auto"/>
              <w:rPr>
                <w:i/>
                <w:iCs/>
              </w:rPr>
            </w:pPr>
            <w:r w:rsidRPr="007F0DE9">
              <w:rPr>
                <w:i/>
                <w:iCs/>
              </w:rPr>
              <w:t>Text (500 words max)</w:t>
            </w:r>
          </w:p>
        </w:tc>
      </w:tr>
    </w:tbl>
    <w:p w14:paraId="66C361E4" w14:textId="77777777" w:rsidR="00AF6326" w:rsidRPr="009D4B35" w:rsidRDefault="00AF6326" w:rsidP="00AF6326">
      <w:pPr>
        <w:jc w:val="center"/>
      </w:pPr>
    </w:p>
    <w:sectPr w:rsidR="00AF6326" w:rsidRPr="009D4B35" w:rsidSect="00AD4B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8842B" w14:textId="77777777" w:rsidR="00665AB1" w:rsidRDefault="00665AB1" w:rsidP="00DA42D3">
      <w:r>
        <w:separator/>
      </w:r>
    </w:p>
  </w:endnote>
  <w:endnote w:type="continuationSeparator" w:id="0">
    <w:p w14:paraId="2E5B9AAD" w14:textId="77777777" w:rsidR="00665AB1" w:rsidRDefault="00665AB1" w:rsidP="00DA4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FE6EE" w14:textId="307DAB92" w:rsidR="00DA42D3" w:rsidRPr="00DA42D3" w:rsidRDefault="00DA42D3" w:rsidP="00DA42D3">
    <w:pPr>
      <w:pStyle w:val="Kopf-undFusszeilen"/>
      <w:rPr>
        <w:rFonts w:eastAsia="Times New Roman"/>
        <w:lang w:bidi="x-none"/>
      </w:rPr>
    </w:pPr>
    <w:r w:rsidRPr="00DF4C45">
      <w:t xml:space="preserve">IAF Secretariat </w:t>
    </w:r>
    <w:r>
      <w:t>–</w:t>
    </w:r>
    <w:r w:rsidRPr="00DF4C45">
      <w:t xml:space="preserve"> </w:t>
    </w:r>
    <w:r>
      <w:t xml:space="preserve">100 Avenue de </w:t>
    </w:r>
    <w:proofErr w:type="spellStart"/>
    <w:r>
      <w:t>Suffren</w:t>
    </w:r>
    <w:proofErr w:type="spellEnd"/>
    <w:r>
      <w:t xml:space="preserve"> </w:t>
    </w:r>
    <w:r w:rsidRPr="00DF4C45">
      <w:t>- 75015 Paris, France</w:t>
    </w:r>
    <w:r w:rsidRPr="00DF4C45">
      <w:cr/>
      <w:t xml:space="preserve">T: +33 (0)1 45 67 42 60 - E: </w:t>
    </w:r>
    <w:hyperlink r:id="rId1" w:history="1">
      <w:r w:rsidRPr="00DF4C45">
        <w:t>info@iafastro.org</w:t>
      </w:r>
    </w:hyperlink>
    <w:r w:rsidRPr="00DF4C45">
      <w:t xml:space="preserve"> - W: www.iafastro.org</w:t>
    </w:r>
    <w:r w:rsidRPr="00DF4C45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E0C87" w14:textId="77777777" w:rsidR="00665AB1" w:rsidRDefault="00665AB1" w:rsidP="00DA42D3">
      <w:r>
        <w:separator/>
      </w:r>
    </w:p>
  </w:footnote>
  <w:footnote w:type="continuationSeparator" w:id="0">
    <w:p w14:paraId="4F9A3A9A" w14:textId="77777777" w:rsidR="00665AB1" w:rsidRDefault="00665AB1" w:rsidP="00DA4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19807" w14:textId="3115C5E8" w:rsidR="00DA42D3" w:rsidRDefault="00DA42D3" w:rsidP="00DA42D3">
    <w:pPr>
      <w:pStyle w:val="Header"/>
      <w:pBdr>
        <w:bottom w:val="single" w:sz="4" w:space="1" w:color="AD9849"/>
      </w:pBdr>
    </w:pPr>
    <w:r>
      <w:rPr>
        <w:rFonts w:ascii="Calibri Light" w:hAnsi="Calibri Light" w:cs="Calibri Light"/>
        <w:b/>
        <w:noProof/>
      </w:rPr>
      <w:drawing>
        <wp:inline distT="0" distB="0" distL="0" distR="0" wp14:anchorId="36D2541C" wp14:editId="4560E3F3">
          <wp:extent cx="5067300" cy="929640"/>
          <wp:effectExtent l="0" t="0" r="0" b="0"/>
          <wp:docPr id="217206086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7206086" name="Picture 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67300" cy="92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6226EC" w14:textId="77777777" w:rsidR="00DA42D3" w:rsidRPr="00DF4C45" w:rsidRDefault="00DA42D3" w:rsidP="00DA42D3">
    <w:pPr>
      <w:pStyle w:val="Header"/>
      <w:pBdr>
        <w:bottom w:val="single" w:sz="4" w:space="1" w:color="AD9849"/>
      </w:pBdr>
      <w:rPr>
        <w:sz w:val="16"/>
        <w:szCs w:val="16"/>
        <w:lang w:val="en-GB"/>
      </w:rPr>
    </w:pPr>
  </w:p>
  <w:p w14:paraId="0F2CAD8E" w14:textId="77777777" w:rsidR="00DA42D3" w:rsidRDefault="00DA42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szQwMDM1NTK3tDRU0lEKTi0uzszPAykwrgUAe6knYiwAAAA="/>
  </w:docVars>
  <w:rsids>
    <w:rsidRoot w:val="00DA42D3"/>
    <w:rsid w:val="000147B6"/>
    <w:rsid w:val="000C0873"/>
    <w:rsid w:val="00125167"/>
    <w:rsid w:val="00150033"/>
    <w:rsid w:val="001C53AD"/>
    <w:rsid w:val="001D6736"/>
    <w:rsid w:val="001E50B3"/>
    <w:rsid w:val="00257B75"/>
    <w:rsid w:val="002D301E"/>
    <w:rsid w:val="002F58A1"/>
    <w:rsid w:val="0032550E"/>
    <w:rsid w:val="003369CE"/>
    <w:rsid w:val="003475DF"/>
    <w:rsid w:val="00386476"/>
    <w:rsid w:val="00433C82"/>
    <w:rsid w:val="00493818"/>
    <w:rsid w:val="004C4C80"/>
    <w:rsid w:val="004C5F44"/>
    <w:rsid w:val="004D14DC"/>
    <w:rsid w:val="004E43DD"/>
    <w:rsid w:val="00507A59"/>
    <w:rsid w:val="00515561"/>
    <w:rsid w:val="005C2814"/>
    <w:rsid w:val="005F3923"/>
    <w:rsid w:val="00602B64"/>
    <w:rsid w:val="00665AB1"/>
    <w:rsid w:val="006859B9"/>
    <w:rsid w:val="006910F3"/>
    <w:rsid w:val="006E41EE"/>
    <w:rsid w:val="007510AC"/>
    <w:rsid w:val="00762E14"/>
    <w:rsid w:val="007F0DE9"/>
    <w:rsid w:val="00803A57"/>
    <w:rsid w:val="008931AC"/>
    <w:rsid w:val="00894CEF"/>
    <w:rsid w:val="008E07F8"/>
    <w:rsid w:val="009B1129"/>
    <w:rsid w:val="009D4B35"/>
    <w:rsid w:val="00A006A5"/>
    <w:rsid w:val="00AC354C"/>
    <w:rsid w:val="00AD4BB6"/>
    <w:rsid w:val="00AF6326"/>
    <w:rsid w:val="00B15B29"/>
    <w:rsid w:val="00BC5CB8"/>
    <w:rsid w:val="00C00802"/>
    <w:rsid w:val="00C26C99"/>
    <w:rsid w:val="00C94AC4"/>
    <w:rsid w:val="00CB019E"/>
    <w:rsid w:val="00D02106"/>
    <w:rsid w:val="00D33E0C"/>
    <w:rsid w:val="00DA42D3"/>
    <w:rsid w:val="00DD29F5"/>
    <w:rsid w:val="00EA3E6E"/>
    <w:rsid w:val="00F471CA"/>
    <w:rsid w:val="00F91B5A"/>
    <w:rsid w:val="00FE1020"/>
    <w:rsid w:val="00FF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BB2FA"/>
  <w15:chartTrackingRefBased/>
  <w15:docId w15:val="{B6057A8E-C5E9-4983-83A7-34BE8A6F9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Dubai" w:eastAsiaTheme="minorHAnsi" w:hAnsi="Dubai" w:cs="Duba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8A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A42D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2D3"/>
  </w:style>
  <w:style w:type="paragraph" w:styleId="Footer">
    <w:name w:val="footer"/>
    <w:basedOn w:val="Normal"/>
    <w:link w:val="FooterChar"/>
    <w:uiPriority w:val="99"/>
    <w:unhideWhenUsed/>
    <w:rsid w:val="00DA42D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42D3"/>
  </w:style>
  <w:style w:type="paragraph" w:customStyle="1" w:styleId="Kopf-undFusszeilen">
    <w:name w:val="Kopf- und Fusszeilen"/>
    <w:autoRedefine/>
    <w:rsid w:val="00DA42D3"/>
    <w:pPr>
      <w:pBdr>
        <w:top w:val="single" w:sz="4" w:space="1" w:color="AD9849"/>
      </w:pBdr>
      <w:tabs>
        <w:tab w:val="right" w:pos="9632"/>
      </w:tabs>
      <w:spacing w:after="0" w:line="240" w:lineRule="auto"/>
      <w:jc w:val="center"/>
    </w:pPr>
    <w:rPr>
      <w:rFonts w:ascii="Calibri" w:eastAsia="ヒラギノ角ゴ Pro W3" w:hAnsi="Calibri" w:cs="Calibri"/>
      <w:color w:val="192F7C"/>
      <w:kern w:val="0"/>
      <w:sz w:val="16"/>
      <w:szCs w:val="16"/>
      <w:lang w:eastAsia="ja-JP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F58A1"/>
  </w:style>
  <w:style w:type="character" w:customStyle="1" w:styleId="BodyTextChar">
    <w:name w:val="Body Text Char"/>
    <w:basedOn w:val="DefaultParagraphFont"/>
    <w:link w:val="BodyText"/>
    <w:uiPriority w:val="1"/>
    <w:rsid w:val="002F58A1"/>
    <w:rPr>
      <w:rFonts w:ascii="Calibri" w:eastAsia="Calibri" w:hAnsi="Calibri" w:cs="Calibri"/>
      <w:kern w:val="0"/>
      <w:lang w:val="en-US"/>
    </w:rPr>
  </w:style>
  <w:style w:type="paragraph" w:styleId="Title">
    <w:name w:val="Title"/>
    <w:basedOn w:val="Normal"/>
    <w:link w:val="TitleChar"/>
    <w:uiPriority w:val="10"/>
    <w:qFormat/>
    <w:rsid w:val="002F58A1"/>
    <w:pPr>
      <w:spacing w:before="239"/>
      <w:ind w:left="1592" w:right="1708"/>
      <w:jc w:val="center"/>
    </w:pPr>
    <w:rPr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F58A1"/>
    <w:rPr>
      <w:rFonts w:ascii="Calibri" w:eastAsia="Calibri" w:hAnsi="Calibri" w:cs="Calibri"/>
      <w:b/>
      <w:bCs/>
      <w:kern w:val="0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2F58A1"/>
  </w:style>
  <w:style w:type="table" w:styleId="TableGrid">
    <w:name w:val="Table Grid"/>
    <w:basedOn w:val="TableNormal"/>
    <w:uiPriority w:val="39"/>
    <w:rsid w:val="00C00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ward@iafastro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afastr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417DA-8BEA-48F6-A0AB-FE6B4B854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Pascali</dc:creator>
  <cp:keywords/>
  <dc:description/>
  <cp:lastModifiedBy>Stefano Pascali</cp:lastModifiedBy>
  <cp:revision>22</cp:revision>
  <dcterms:created xsi:type="dcterms:W3CDTF">2025-11-06T15:50:00Z</dcterms:created>
  <dcterms:modified xsi:type="dcterms:W3CDTF">2025-11-20T10:02:00Z</dcterms:modified>
</cp:coreProperties>
</file>